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EF457" w14:textId="3159CDA6" w:rsidR="00537CCD" w:rsidRDefault="00537CCD">
      <w:r w:rsidRPr="00537CCD">
        <w:t>Sentinel City: Windshield Survey Part 1</w:t>
      </w:r>
      <w:bookmarkStart w:id="0" w:name="_GoBack"/>
      <w:bookmarkEnd w:id="0"/>
    </w:p>
    <w:p w14:paraId="2A739A50" w14:textId="6AD555F1" w:rsidR="00F27C64" w:rsidRDefault="00537CCD">
      <w:r w:rsidRPr="00537CCD">
        <w:t xml:space="preserve">1​‌‌‍‌‌‍‍‍‌‍‍‌‍‍‍‌‌‌‍​. After your tour is complete, compile your observations into an APA-formatted, two to </w:t>
      </w:r>
      <w:proofErr w:type="gramStart"/>
      <w:r w:rsidRPr="00537CCD">
        <w:t>four page</w:t>
      </w:r>
      <w:proofErr w:type="gramEnd"/>
      <w:r w:rsidRPr="00537CCD">
        <w:t xml:space="preserve"> paper addressing each item listed above, excluding title and reference page. a) Enter Sentinel City® Community Health Simulation and get on the virtual bus. Since this is your first tour, select the slowest speed and stay on the bus the entire time. b) As you take the tour, write down your observations, specifically, those that align with the following demographics and/or subsystems. c) Describe the characteristics of the people you see in Sentinel City®. d) What </w:t>
      </w:r>
      <w:proofErr w:type="gramStart"/>
      <w:r w:rsidRPr="00537CCD">
        <w:t>are</w:t>
      </w:r>
      <w:proofErr w:type="gramEnd"/>
      <w:r w:rsidRPr="00537CCD">
        <w:t xml:space="preserve"> the race/ethnicity distribution, age ranges and gender mix? e) Are there signs of poverty or wealth? What are they? f) Who do you see on the streets? Parent with a child, teens, couples, disabled persons? g) Is there anyone in the </w:t>
      </w:r>
      <w:proofErr w:type="spellStart"/>
      <w:r w:rsidRPr="00537CCD">
        <w:t>cit</w:t>
      </w:r>
      <w:proofErr w:type="spellEnd"/>
      <w:r w:rsidRPr="00537CCD">
        <w:t xml:space="preserve">​‌‌‍‌‌‍‍‍‌‍‍‌‍‍‍‌‌‌‍​y you would not expect to see? h) Are there homeless persons, beggars, etc.? </w:t>
      </w:r>
      <w:proofErr w:type="spellStart"/>
      <w:r w:rsidRPr="00537CCD">
        <w:t>i</w:t>
      </w:r>
      <w:proofErr w:type="spellEnd"/>
      <w:r w:rsidRPr="00537CCD">
        <w:t>) Are the dogs on or off leash? j) Are there other animals? k) Are there churches and what are their denominations? l) Select a target population of interest and discuss relevant demographic data and health status indicators for this population group. m) Identify major health concerns for this target population. Include a discussion of major health concerns in relation to a global health issue. n) You are encouraged to add other relevant characteristics you observe. 2. A minimum of two scholarly resources required 3. Use APA headings (</w:t>
      </w:r>
      <w:proofErr w:type="spellStart"/>
      <w:r w:rsidRPr="00537CCD">
        <w:t>ie</w:t>
      </w:r>
      <w:proofErr w:type="spellEnd"/>
      <w:r w:rsidRPr="00537CCD">
        <w:t xml:space="preserve">, </w:t>
      </w:r>
      <w:proofErr w:type="gramStart"/>
      <w:r w:rsidRPr="00537CCD">
        <w:t>As</w:t>
      </w:r>
      <w:proofErr w:type="gramEnd"/>
      <w:r w:rsidRPr="00537CCD">
        <w:t xml:space="preserve"> you take the tour, write down your observations, specifically, those that align with the following demographics and/or subsystems = General Observations) Use level one </w:t>
      </w:r>
      <w:proofErr w:type="spellStart"/>
      <w:r w:rsidRPr="00537CCD">
        <w:t>headin</w:t>
      </w:r>
      <w:proofErr w:type="spellEnd"/>
      <w:r w:rsidRPr="00537CCD">
        <w:t>​‌‌‍‌‌‍‍‍‌‍‍‌‍‍‍‌‌‌‍​</w:t>
      </w:r>
      <w:proofErr w:type="spellStart"/>
      <w:r w:rsidRPr="00537CCD">
        <w:t>gs</w:t>
      </w:r>
      <w:proofErr w:type="spellEnd"/>
      <w:r w:rsidRPr="00537CCD">
        <w:t>.</w:t>
      </w:r>
    </w:p>
    <w:sectPr w:rsidR="00F27C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jYyMjc0NDIxtjBX0lEKTi0uzszPAykwrAUA65CT/iwAAAA="/>
  </w:docVars>
  <w:rsids>
    <w:rsidRoot w:val="00537CCD"/>
    <w:rsid w:val="00537CCD"/>
    <w:rsid w:val="00F27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B2402"/>
  <w15:chartTrackingRefBased/>
  <w15:docId w15:val="{086AC4B3-11C5-4205-8C80-A49F7BDB4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5</Words>
  <Characters>1456</Characters>
  <Application>Microsoft Office Word</Application>
  <DocSecurity>0</DocSecurity>
  <Lines>12</Lines>
  <Paragraphs>3</Paragraphs>
  <ScaleCrop>false</ScaleCrop>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04-06T07:53:00Z</dcterms:created>
  <dcterms:modified xsi:type="dcterms:W3CDTF">2020-04-06T07:54:00Z</dcterms:modified>
</cp:coreProperties>
</file>